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F9F3C" w14:textId="2A88D570" w:rsidR="009963C1" w:rsidRPr="00875473" w:rsidRDefault="005519FB" w:rsidP="005519FB">
      <w:pPr>
        <w:jc w:val="center"/>
        <w:rPr>
          <w:rFonts w:cs="Arial"/>
        </w:rPr>
      </w:pPr>
      <w:r w:rsidRPr="00875473">
        <w:rPr>
          <w:rFonts w:cs="Arial"/>
          <w:noProof/>
        </w:rPr>
        <w:drawing>
          <wp:inline distT="0" distB="0" distL="0" distR="0" wp14:anchorId="25586060" wp14:editId="56BCD7DE">
            <wp:extent cx="3690257" cy="12056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379" cy="1214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7E0FC" w14:textId="2621F182" w:rsidR="005519FB" w:rsidRPr="00875473" w:rsidRDefault="00875473" w:rsidP="00875473">
      <w:pPr>
        <w:pStyle w:val="Heading1"/>
        <w:jc w:val="center"/>
        <w:rPr>
          <w:rFonts w:ascii="Arial" w:hAnsi="Arial" w:cs="Arial"/>
          <w:color w:val="auto"/>
          <w:sz w:val="24"/>
          <w:szCs w:val="24"/>
        </w:rPr>
      </w:pPr>
      <w:r w:rsidRPr="00875473">
        <w:rPr>
          <w:rFonts w:ascii="Arial" w:hAnsi="Arial" w:cs="Arial"/>
          <w:color w:val="auto"/>
          <w:sz w:val="24"/>
          <w:szCs w:val="24"/>
        </w:rPr>
        <w:t xml:space="preserve">Unit </w:t>
      </w:r>
      <w:r w:rsidR="008A5857">
        <w:rPr>
          <w:rFonts w:ascii="Arial" w:hAnsi="Arial" w:cs="Arial"/>
          <w:color w:val="auto"/>
          <w:sz w:val="24"/>
          <w:szCs w:val="24"/>
        </w:rPr>
        <w:t>8</w:t>
      </w:r>
      <w:r w:rsidRPr="00875473">
        <w:rPr>
          <w:rFonts w:ascii="Arial" w:hAnsi="Arial" w:cs="Arial"/>
          <w:color w:val="auto"/>
          <w:sz w:val="24"/>
          <w:szCs w:val="24"/>
        </w:rPr>
        <w:t>: Reflection</w:t>
      </w:r>
    </w:p>
    <w:p w14:paraId="0AB27C57" w14:textId="777B8239" w:rsidR="005519FB" w:rsidRPr="00875473" w:rsidRDefault="005519FB" w:rsidP="005519FB">
      <w:pPr>
        <w:jc w:val="center"/>
        <w:rPr>
          <w:rFonts w:cs="Arial"/>
          <w:szCs w:val="24"/>
        </w:rPr>
      </w:pPr>
      <w:r w:rsidRPr="00875473">
        <w:rPr>
          <w:rFonts w:cs="Arial"/>
          <w:b/>
          <w:bCs/>
          <w:szCs w:val="24"/>
        </w:rPr>
        <w:t>Course:</w:t>
      </w:r>
      <w:r w:rsidRPr="00875473">
        <w:rPr>
          <w:rFonts w:cs="Arial"/>
          <w:szCs w:val="24"/>
        </w:rPr>
        <w:t xml:space="preserve"> MSc Computer Science</w:t>
      </w:r>
    </w:p>
    <w:p w14:paraId="06D0A2AC" w14:textId="2AC28DD0" w:rsidR="005519FB" w:rsidRPr="00875473" w:rsidRDefault="005519FB" w:rsidP="005519FB">
      <w:pPr>
        <w:jc w:val="center"/>
        <w:rPr>
          <w:rFonts w:cs="Arial"/>
          <w:szCs w:val="24"/>
        </w:rPr>
      </w:pPr>
      <w:r w:rsidRPr="00875473">
        <w:rPr>
          <w:rFonts w:cs="Arial"/>
          <w:b/>
          <w:bCs/>
          <w:szCs w:val="24"/>
        </w:rPr>
        <w:t>Module:</w:t>
      </w:r>
      <w:r w:rsidRPr="00875473">
        <w:rPr>
          <w:rFonts w:cs="Arial"/>
          <w:szCs w:val="24"/>
        </w:rPr>
        <w:t xml:space="preserve"> </w:t>
      </w:r>
      <w:r w:rsidR="00376E80" w:rsidRPr="00875473">
        <w:rPr>
          <w:rFonts w:cs="Arial"/>
          <w:szCs w:val="24"/>
        </w:rPr>
        <w:t>Object</w:t>
      </w:r>
      <w:r w:rsidR="00933CDA" w:rsidRPr="00875473">
        <w:rPr>
          <w:rFonts w:cs="Arial"/>
          <w:szCs w:val="24"/>
        </w:rPr>
        <w:t>-</w:t>
      </w:r>
      <w:r w:rsidR="00376E80" w:rsidRPr="00875473">
        <w:rPr>
          <w:rFonts w:cs="Arial"/>
          <w:szCs w:val="24"/>
        </w:rPr>
        <w:t>Oriented Information Systems</w:t>
      </w:r>
    </w:p>
    <w:p w14:paraId="01CE4752" w14:textId="05A2615D" w:rsidR="005519FB" w:rsidRPr="00875473" w:rsidRDefault="005519FB" w:rsidP="005519FB">
      <w:pPr>
        <w:jc w:val="center"/>
        <w:rPr>
          <w:rFonts w:cs="Arial"/>
          <w:szCs w:val="24"/>
        </w:rPr>
      </w:pPr>
      <w:r w:rsidRPr="00875473">
        <w:rPr>
          <w:rFonts w:cs="Arial"/>
          <w:b/>
          <w:bCs/>
          <w:szCs w:val="24"/>
        </w:rPr>
        <w:t>Assignment:</w:t>
      </w:r>
      <w:r w:rsidRPr="00875473">
        <w:rPr>
          <w:rFonts w:cs="Arial"/>
          <w:szCs w:val="24"/>
        </w:rPr>
        <w:t xml:space="preserve"> </w:t>
      </w:r>
      <w:proofErr w:type="spellStart"/>
      <w:r w:rsidR="003E555A" w:rsidRPr="00875473">
        <w:rPr>
          <w:rFonts w:cs="Arial"/>
          <w:szCs w:val="24"/>
        </w:rPr>
        <w:t>ePortfolio</w:t>
      </w:r>
      <w:proofErr w:type="spellEnd"/>
    </w:p>
    <w:p w14:paraId="702B9FD9" w14:textId="00253254" w:rsidR="005519FB" w:rsidRPr="00875473" w:rsidRDefault="005519FB" w:rsidP="00580211">
      <w:pPr>
        <w:jc w:val="center"/>
        <w:rPr>
          <w:rFonts w:cs="Arial"/>
          <w:szCs w:val="24"/>
        </w:rPr>
      </w:pPr>
      <w:r w:rsidRPr="00875473">
        <w:rPr>
          <w:rFonts w:cs="Arial"/>
          <w:b/>
          <w:bCs/>
          <w:szCs w:val="24"/>
        </w:rPr>
        <w:t>Date:</w:t>
      </w:r>
      <w:r w:rsidRPr="00875473">
        <w:rPr>
          <w:rFonts w:cs="Arial"/>
          <w:szCs w:val="24"/>
        </w:rPr>
        <w:t xml:space="preserve"> </w:t>
      </w:r>
      <w:r w:rsidR="008A5857">
        <w:rPr>
          <w:rFonts w:cs="Arial"/>
          <w:szCs w:val="24"/>
        </w:rPr>
        <w:t>Saturday</w:t>
      </w:r>
      <w:r w:rsidR="007F5985" w:rsidRPr="00875473">
        <w:rPr>
          <w:rFonts w:cs="Arial"/>
          <w:szCs w:val="24"/>
        </w:rPr>
        <w:t xml:space="preserve"> </w:t>
      </w:r>
      <w:r w:rsidR="003E555A" w:rsidRPr="00875473">
        <w:rPr>
          <w:rFonts w:cs="Arial"/>
          <w:szCs w:val="24"/>
        </w:rPr>
        <w:t>2</w:t>
      </w:r>
      <w:r w:rsidR="008A5857">
        <w:rPr>
          <w:rFonts w:cs="Arial"/>
          <w:szCs w:val="24"/>
        </w:rPr>
        <w:t>4th</w:t>
      </w:r>
      <w:r w:rsidR="007F5985" w:rsidRPr="00875473">
        <w:rPr>
          <w:rFonts w:cs="Arial"/>
          <w:szCs w:val="24"/>
        </w:rPr>
        <w:t xml:space="preserve"> July 2021</w:t>
      </w:r>
    </w:p>
    <w:p w14:paraId="40E2E17E" w14:textId="38BBCC09" w:rsidR="0095157E" w:rsidRPr="00875473" w:rsidRDefault="0095157E" w:rsidP="0095157E">
      <w:pPr>
        <w:jc w:val="center"/>
        <w:rPr>
          <w:rFonts w:cs="Arial"/>
          <w:szCs w:val="24"/>
        </w:rPr>
        <w:sectPr w:rsidR="0095157E" w:rsidRPr="00875473" w:rsidSect="005519FB">
          <w:footerReference w:type="default" r:id="rId9"/>
          <w:pgSz w:w="11906" w:h="16838" w:code="9"/>
          <w:pgMar w:top="1440" w:right="1440" w:bottom="1440" w:left="1440" w:header="709" w:footer="709" w:gutter="0"/>
          <w:cols w:space="708"/>
          <w:vAlign w:val="center"/>
          <w:docGrid w:linePitch="360"/>
        </w:sectPr>
      </w:pPr>
      <w:r w:rsidRPr="00875473">
        <w:rPr>
          <w:rFonts w:cs="Arial"/>
          <w:b/>
          <w:bCs/>
          <w:szCs w:val="24"/>
        </w:rPr>
        <w:t>Student ID:</w:t>
      </w:r>
      <w:r w:rsidRPr="00875473">
        <w:rPr>
          <w:rFonts w:cs="Arial"/>
          <w:szCs w:val="24"/>
        </w:rPr>
        <w:t xml:space="preserve"> 126853</w:t>
      </w:r>
    </w:p>
    <w:p w14:paraId="6775F00B" w14:textId="7A57780E" w:rsidR="003E555A" w:rsidRDefault="00875473" w:rsidP="00F11169">
      <w:pPr>
        <w:pStyle w:val="Heading2"/>
        <w:rPr>
          <w:rFonts w:ascii="Arial" w:eastAsia="Times New Roman" w:hAnsi="Arial" w:cs="Arial"/>
          <w:lang w:eastAsia="en-GB"/>
        </w:rPr>
      </w:pPr>
      <w:r w:rsidRPr="00875473">
        <w:rPr>
          <w:rFonts w:ascii="Arial" w:eastAsia="Times New Roman" w:hAnsi="Arial" w:cs="Arial"/>
          <w:lang w:eastAsia="en-GB"/>
        </w:rPr>
        <w:lastRenderedPageBreak/>
        <w:t>Reflection</w:t>
      </w:r>
      <w:r w:rsidR="00F11169" w:rsidRPr="00875473">
        <w:rPr>
          <w:rFonts w:ascii="Arial" w:eastAsia="Times New Roman" w:hAnsi="Arial" w:cs="Arial"/>
          <w:lang w:eastAsia="en-GB"/>
        </w:rPr>
        <w:t>:</w:t>
      </w:r>
    </w:p>
    <w:p w14:paraId="08A5AF6B" w14:textId="19E7232A" w:rsidR="00875473" w:rsidRDefault="008A5857" w:rsidP="00875473">
      <w:pPr>
        <w:rPr>
          <w:lang w:eastAsia="en-GB"/>
        </w:rPr>
      </w:pPr>
      <w:r>
        <w:rPr>
          <w:lang w:eastAsia="en-GB"/>
        </w:rPr>
        <w:t>During Unit 8 of the Object-Oriented Information Systems module, we covered further topics relating to database design, developing a structure for a specific scenario.</w:t>
      </w:r>
    </w:p>
    <w:p w14:paraId="533CBDD3" w14:textId="5C4B3100" w:rsidR="008A5857" w:rsidRDefault="008A5857" w:rsidP="00875473">
      <w:pPr>
        <w:rPr>
          <w:lang w:eastAsia="en-GB"/>
        </w:rPr>
      </w:pPr>
    </w:p>
    <w:p w14:paraId="4BA3B5AD" w14:textId="0B533942" w:rsidR="008A5857" w:rsidRDefault="008A5857" w:rsidP="00875473">
      <w:pPr>
        <w:rPr>
          <w:rFonts w:cs="Arial"/>
          <w:color w:val="373A3C"/>
          <w:shd w:val="clear" w:color="auto" w:fill="FFFFFF"/>
        </w:rPr>
      </w:pPr>
      <w:r>
        <w:rPr>
          <w:lang w:eastAsia="en-GB"/>
        </w:rPr>
        <w:t>The required reading for this unit included chapters 12 &amp; 13 of the “</w:t>
      </w:r>
      <w:r w:rsidRPr="008A5857">
        <w:rPr>
          <w:lang w:eastAsia="en-GB"/>
        </w:rPr>
        <w:t>Database Systems: A Practical Approach to Design, Implementation, and Management</w:t>
      </w:r>
      <w:r>
        <w:rPr>
          <w:lang w:eastAsia="en-GB"/>
        </w:rPr>
        <w:t>” book (</w:t>
      </w:r>
      <w:r>
        <w:rPr>
          <w:rFonts w:cs="Arial"/>
          <w:color w:val="373A3C"/>
          <w:shd w:val="clear" w:color="auto" w:fill="FFFFFF"/>
        </w:rPr>
        <w:t>Connolly &amp; Beg, 2015). These covered the usage of Entity-Relationship Diagrams and Entity Relationship modelling.</w:t>
      </w:r>
    </w:p>
    <w:p w14:paraId="73BDDBF5" w14:textId="55AC4AED" w:rsidR="00692A37" w:rsidRDefault="00692A37" w:rsidP="00875473">
      <w:pPr>
        <w:rPr>
          <w:rFonts w:cs="Arial"/>
          <w:color w:val="373A3C"/>
          <w:shd w:val="clear" w:color="auto" w:fill="FFFFFF"/>
        </w:rPr>
      </w:pPr>
    </w:p>
    <w:p w14:paraId="4DC348ED" w14:textId="59D08EB1" w:rsidR="00692A37" w:rsidRDefault="00692A37" w:rsidP="00875473">
      <w:pPr>
        <w:rPr>
          <w:lang w:eastAsia="en-GB"/>
        </w:rPr>
      </w:pPr>
      <w:r>
        <w:rPr>
          <w:rFonts w:cs="Arial"/>
          <w:color w:val="373A3C"/>
          <w:shd w:val="clear" w:color="auto" w:fill="FFFFFF"/>
        </w:rPr>
        <w:t>As part of a collaborative learning discussion, we were required to compared NoSQL technologies against the conventional relational databases.</w:t>
      </w:r>
    </w:p>
    <w:p w14:paraId="1B6A40A6" w14:textId="563ED7D3" w:rsidR="008A5857" w:rsidRDefault="008A5857" w:rsidP="00875473">
      <w:pPr>
        <w:rPr>
          <w:lang w:eastAsia="en-GB"/>
        </w:rPr>
      </w:pPr>
    </w:p>
    <w:p w14:paraId="43EAAA58" w14:textId="3ABCA852" w:rsidR="008A5857" w:rsidRPr="00875473" w:rsidRDefault="008A5857" w:rsidP="00875473">
      <w:pPr>
        <w:rPr>
          <w:lang w:eastAsia="en-GB"/>
        </w:rPr>
      </w:pPr>
      <w:r>
        <w:rPr>
          <w:lang w:eastAsia="en-GB"/>
        </w:rPr>
        <w:t>Overall, I believe this unit has helped me further understand the techniques surrounding database design and the available alternatives.</w:t>
      </w:r>
    </w:p>
    <w:p w14:paraId="7DDB4A24" w14:textId="29C1C880" w:rsidR="00075045" w:rsidRDefault="00875473" w:rsidP="00875473">
      <w:pPr>
        <w:pStyle w:val="Heading2"/>
        <w:rPr>
          <w:rFonts w:ascii="Arial" w:hAnsi="Arial" w:cs="Arial"/>
          <w:lang w:eastAsia="en-GB"/>
        </w:rPr>
      </w:pPr>
      <w:r w:rsidRPr="00875473">
        <w:rPr>
          <w:rFonts w:ascii="Arial" w:hAnsi="Arial" w:cs="Arial"/>
          <w:lang w:eastAsia="en-GB"/>
        </w:rPr>
        <w:t>References:</w:t>
      </w:r>
    </w:p>
    <w:p w14:paraId="0A358FD3" w14:textId="22FF57E7" w:rsidR="00875473" w:rsidRPr="00875473" w:rsidRDefault="008A5857" w:rsidP="008A5857">
      <w:pPr>
        <w:rPr>
          <w:lang w:eastAsia="en-GB"/>
        </w:rPr>
      </w:pPr>
      <w:r w:rsidRPr="008A5857">
        <w:rPr>
          <w:lang w:eastAsia="en-GB"/>
        </w:rPr>
        <w:t>Connolly, T. &amp; Beg, C. (2015) Database Systems: A Practical Approach to Design, Implementation, and Management. Global Edition. Edinburgh: Pearson</w:t>
      </w:r>
    </w:p>
    <w:sectPr w:rsidR="00875473" w:rsidRPr="00875473" w:rsidSect="005519FB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176E0" w14:textId="77777777" w:rsidR="007059C7" w:rsidRDefault="007059C7" w:rsidP="001C525D">
      <w:r>
        <w:separator/>
      </w:r>
    </w:p>
  </w:endnote>
  <w:endnote w:type="continuationSeparator" w:id="0">
    <w:p w14:paraId="3EE0B0A5" w14:textId="77777777" w:rsidR="007059C7" w:rsidRDefault="007059C7" w:rsidP="001C5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9886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33903" w14:textId="5CC2CB83" w:rsidR="001C525D" w:rsidRDefault="001C52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9FD5AF" w14:textId="77777777" w:rsidR="001C525D" w:rsidRDefault="001C5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F53DD" w14:textId="77777777" w:rsidR="007059C7" w:rsidRDefault="007059C7" w:rsidP="001C525D">
      <w:r>
        <w:separator/>
      </w:r>
    </w:p>
  </w:footnote>
  <w:footnote w:type="continuationSeparator" w:id="0">
    <w:p w14:paraId="18B761E8" w14:textId="77777777" w:rsidR="007059C7" w:rsidRDefault="007059C7" w:rsidP="001C5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12A7C"/>
    <w:multiLevelType w:val="hybridMultilevel"/>
    <w:tmpl w:val="0E3425C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5F61AD"/>
    <w:multiLevelType w:val="hybridMultilevel"/>
    <w:tmpl w:val="415CD3C0"/>
    <w:lvl w:ilvl="0" w:tplc="79AE6AC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cyMbI0szAwtzBX0lEKTi0uzszPAykwsqgFAKjfrSMtAAAA"/>
  </w:docVars>
  <w:rsids>
    <w:rsidRoot w:val="005519FB"/>
    <w:rsid w:val="00001967"/>
    <w:rsid w:val="0001463A"/>
    <w:rsid w:val="00027AFB"/>
    <w:rsid w:val="000366D1"/>
    <w:rsid w:val="000728AD"/>
    <w:rsid w:val="00074B86"/>
    <w:rsid w:val="00075045"/>
    <w:rsid w:val="000820F8"/>
    <w:rsid w:val="00085FDB"/>
    <w:rsid w:val="00124B4B"/>
    <w:rsid w:val="0013709C"/>
    <w:rsid w:val="001370E1"/>
    <w:rsid w:val="00161332"/>
    <w:rsid w:val="00167D90"/>
    <w:rsid w:val="00183085"/>
    <w:rsid w:val="00184ED7"/>
    <w:rsid w:val="001B3E2B"/>
    <w:rsid w:val="001C2855"/>
    <w:rsid w:val="001C452B"/>
    <w:rsid w:val="001C525D"/>
    <w:rsid w:val="001F1B0A"/>
    <w:rsid w:val="001F290D"/>
    <w:rsid w:val="00207DB8"/>
    <w:rsid w:val="00284791"/>
    <w:rsid w:val="002852E4"/>
    <w:rsid w:val="002A1B03"/>
    <w:rsid w:val="00313CCC"/>
    <w:rsid w:val="0036279F"/>
    <w:rsid w:val="00367663"/>
    <w:rsid w:val="00376E80"/>
    <w:rsid w:val="003B247C"/>
    <w:rsid w:val="003E2BFF"/>
    <w:rsid w:val="003E555A"/>
    <w:rsid w:val="00420729"/>
    <w:rsid w:val="004648C7"/>
    <w:rsid w:val="00465D16"/>
    <w:rsid w:val="004C25AF"/>
    <w:rsid w:val="004F1CAC"/>
    <w:rsid w:val="0050058A"/>
    <w:rsid w:val="005519FB"/>
    <w:rsid w:val="00580211"/>
    <w:rsid w:val="005848FF"/>
    <w:rsid w:val="00596080"/>
    <w:rsid w:val="005A553A"/>
    <w:rsid w:val="005B0EE3"/>
    <w:rsid w:val="005C4F60"/>
    <w:rsid w:val="005F1F2F"/>
    <w:rsid w:val="00624B2D"/>
    <w:rsid w:val="00631B95"/>
    <w:rsid w:val="00631BE8"/>
    <w:rsid w:val="00692A37"/>
    <w:rsid w:val="006A7138"/>
    <w:rsid w:val="007003F8"/>
    <w:rsid w:val="0070318F"/>
    <w:rsid w:val="00705177"/>
    <w:rsid w:val="007059C7"/>
    <w:rsid w:val="00711B94"/>
    <w:rsid w:val="00746ADB"/>
    <w:rsid w:val="00773817"/>
    <w:rsid w:val="007B0A1C"/>
    <w:rsid w:val="007F5985"/>
    <w:rsid w:val="00805D30"/>
    <w:rsid w:val="008238D0"/>
    <w:rsid w:val="008320C3"/>
    <w:rsid w:val="008633CD"/>
    <w:rsid w:val="00871694"/>
    <w:rsid w:val="00873334"/>
    <w:rsid w:val="00873EDD"/>
    <w:rsid w:val="00874D0C"/>
    <w:rsid w:val="00875473"/>
    <w:rsid w:val="00884873"/>
    <w:rsid w:val="008A5857"/>
    <w:rsid w:val="008B38EB"/>
    <w:rsid w:val="008D33D5"/>
    <w:rsid w:val="00903D18"/>
    <w:rsid w:val="00923388"/>
    <w:rsid w:val="00933CDA"/>
    <w:rsid w:val="00935BBA"/>
    <w:rsid w:val="00941F10"/>
    <w:rsid w:val="0095157E"/>
    <w:rsid w:val="009755D0"/>
    <w:rsid w:val="00993FE5"/>
    <w:rsid w:val="009963C1"/>
    <w:rsid w:val="009A2EAA"/>
    <w:rsid w:val="009E7447"/>
    <w:rsid w:val="009F431A"/>
    <w:rsid w:val="009F7236"/>
    <w:rsid w:val="00A06F23"/>
    <w:rsid w:val="00A13121"/>
    <w:rsid w:val="00A16B1C"/>
    <w:rsid w:val="00A20813"/>
    <w:rsid w:val="00A53439"/>
    <w:rsid w:val="00A97D23"/>
    <w:rsid w:val="00AB2BD9"/>
    <w:rsid w:val="00AC44C1"/>
    <w:rsid w:val="00AC4AC4"/>
    <w:rsid w:val="00AE2E18"/>
    <w:rsid w:val="00AE4243"/>
    <w:rsid w:val="00AE66D0"/>
    <w:rsid w:val="00B0630F"/>
    <w:rsid w:val="00B25AEC"/>
    <w:rsid w:val="00B33CB9"/>
    <w:rsid w:val="00B351C8"/>
    <w:rsid w:val="00B5535D"/>
    <w:rsid w:val="00B559F0"/>
    <w:rsid w:val="00B71604"/>
    <w:rsid w:val="00B76D2C"/>
    <w:rsid w:val="00BC58D1"/>
    <w:rsid w:val="00BD3C75"/>
    <w:rsid w:val="00BE1F00"/>
    <w:rsid w:val="00BE24A9"/>
    <w:rsid w:val="00C03DE7"/>
    <w:rsid w:val="00C12880"/>
    <w:rsid w:val="00C17456"/>
    <w:rsid w:val="00C929DC"/>
    <w:rsid w:val="00CB595B"/>
    <w:rsid w:val="00D05592"/>
    <w:rsid w:val="00D75743"/>
    <w:rsid w:val="00D83F19"/>
    <w:rsid w:val="00DC0993"/>
    <w:rsid w:val="00DD32BB"/>
    <w:rsid w:val="00E11003"/>
    <w:rsid w:val="00E338D0"/>
    <w:rsid w:val="00E37AB8"/>
    <w:rsid w:val="00E42173"/>
    <w:rsid w:val="00E5046C"/>
    <w:rsid w:val="00E83C8B"/>
    <w:rsid w:val="00ED2911"/>
    <w:rsid w:val="00F0185D"/>
    <w:rsid w:val="00F11169"/>
    <w:rsid w:val="00F20C07"/>
    <w:rsid w:val="00F222C8"/>
    <w:rsid w:val="00F23100"/>
    <w:rsid w:val="00F31436"/>
    <w:rsid w:val="00F41E3D"/>
    <w:rsid w:val="00F62FD7"/>
    <w:rsid w:val="00F83A91"/>
    <w:rsid w:val="00FD0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696AF0"/>
  <w15:chartTrackingRefBased/>
  <w15:docId w15:val="{4B98552F-4DD0-4F09-9BD4-908CC878C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B0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19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4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59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20C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320C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9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519F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519F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519F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19FB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C52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525D"/>
  </w:style>
  <w:style w:type="paragraph" w:styleId="Footer">
    <w:name w:val="footer"/>
    <w:basedOn w:val="Normal"/>
    <w:link w:val="FooterChar"/>
    <w:uiPriority w:val="99"/>
    <w:unhideWhenUsed/>
    <w:rsid w:val="001C52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525D"/>
  </w:style>
  <w:style w:type="character" w:styleId="UnresolvedMention">
    <w:name w:val="Unresolved Mention"/>
    <w:basedOn w:val="DefaultParagraphFont"/>
    <w:uiPriority w:val="99"/>
    <w:semiHidden/>
    <w:unhideWhenUsed/>
    <w:rsid w:val="002852E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E24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C44C1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B559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07DB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82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48FF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5848FF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320C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dTable1Light">
    <w:name w:val="Grid Table 1 Light"/>
    <w:basedOn w:val="TableNormal"/>
    <w:uiPriority w:val="46"/>
    <w:rsid w:val="008320C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basedOn w:val="DefaultParagraphFont"/>
    <w:link w:val="Heading5"/>
    <w:uiPriority w:val="9"/>
    <w:rsid w:val="008320C3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677524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8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53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6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9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6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2686">
              <w:marLeft w:val="0"/>
              <w:marRight w:val="0"/>
              <w:marTop w:val="300"/>
              <w:marBottom w:val="300"/>
              <w:divBdr>
                <w:top w:val="single" w:sz="6" w:space="19" w:color="DADADA"/>
                <w:left w:val="single" w:sz="6" w:space="19" w:color="DADADA"/>
                <w:bottom w:val="single" w:sz="6" w:space="19" w:color="DADADA"/>
                <w:right w:val="single" w:sz="6" w:space="19" w:color="DADADA"/>
              </w:divBdr>
            </w:div>
          </w:divsChild>
        </w:div>
      </w:divsChild>
    </w:div>
    <w:div w:id="147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6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CB206AD-1486-4DD3-94FF-612C492D7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on Holmes</dc:creator>
  <cp:keywords/>
  <dc:description/>
  <cp:lastModifiedBy>Kieron H</cp:lastModifiedBy>
  <cp:revision>2</cp:revision>
  <cp:lastPrinted>2021-07-23T10:58:00Z</cp:lastPrinted>
  <dcterms:created xsi:type="dcterms:W3CDTF">2021-07-25T09:47:00Z</dcterms:created>
  <dcterms:modified xsi:type="dcterms:W3CDTF">2021-07-25T09:47:00Z</dcterms:modified>
</cp:coreProperties>
</file>